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ceanographer</w:t>
      </w:r>
      <w:r>
        <w:t xml:space="preserve"> </w:t>
      </w:r>
      <w:r>
        <w:t xml:space="preserve">-</w:t>
      </w:r>
      <w:r>
        <w:t xml:space="preserve"> </w:t>
      </w:r>
      <w:r>
        <w:t xml:space="preserve">South</w:t>
      </w:r>
      <w:r>
        <w:t xml:space="preserve"> </w:t>
      </w:r>
      <w:r>
        <w:t xml:space="preserve">Korea</w:t>
      </w:r>
      <w:r>
        <w:t xml:space="preserve"> </w:t>
      </w:r>
      <w:r>
        <w:t xml:space="preserve">Seoul</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election Committee</w:t>
      </w:r>
      <w:r>
        <w:br/>
      </w:r>
      <w:r>
        <w:t xml:space="preserve">Seoul Oceanographic Research Scholarship Program</w:t>
      </w:r>
      <w:r>
        <w:br/>
      </w:r>
      <w:r>
        <w:t xml:space="preserve">Korea Institute of Ocean Science &amp; Technology (KIOST)</w:t>
      </w:r>
      <w:r>
        <w:br/>
      </w:r>
      <w:r>
        <w:t xml:space="preserve">Seoul, South Korea</w:t>
      </w:r>
    </w:p>
    <w:bookmarkStart w:id="20" w:name="X2d515bab93dff0ee41fca77a492aa7d42a5b51d"/>
    <w:p>
      <w:pPr>
        <w:pStyle w:val="Heading2"/>
      </w:pPr>
      <w:r>
        <w:t xml:space="preserve">Subject: Application for the Seoul Oceanographic Research Scholarship to Advance Marine Science Leadership</w:t>
      </w:r>
    </w:p>
    <w:p>
      <w:pPr>
        <w:pStyle w:val="FirstParagraph"/>
      </w:pPr>
      <w:r>
        <w:t xml:space="preserve">To the Esteemed Members of the Selection Committee,</w:t>
      </w:r>
    </w:p>
    <w:p>
      <w:pPr>
        <w:pStyle w:val="BodyText"/>
      </w:pPr>
      <w:r>
        <w:t xml:space="preserve">I am writing with profound enthusiasm to submit my application for the prestigious</w:t>
      </w:r>
      <w:r>
        <w:t xml:space="preserve"> </w:t>
      </w:r>
      <w:r>
        <w:rPr>
          <w:bCs/>
          <w:b/>
        </w:rPr>
        <w:t xml:space="preserve">Seoul Oceanographic Research Scholarship</w:t>
      </w:r>
      <w:r>
        <w:t xml:space="preserve"> </w:t>
      </w:r>
      <w:r>
        <w:t xml:space="preserve">at your esteemed institution in South Korea. As a dedicated emerging</w:t>
      </w:r>
      <w:r>
        <w:t xml:space="preserve"> </w:t>
      </w:r>
      <w:r>
        <w:rPr>
          <w:bCs/>
          <w:b/>
        </w:rPr>
        <w:t xml:space="preserve">Oceanographer</w:t>
      </w:r>
      <w:r>
        <w:t xml:space="preserve"> </w:t>
      </w:r>
      <w:r>
        <w:t xml:space="preserve">with a decade of field and laboratory experience focused on marine ecosystem dynamics and climate resilience, I have meticulously aligned my academic trajectory with the transformative research priorities driving South Korea’s leadership in ocean science. My ambition is to contribute meaningfully to the scientific community in</w:t>
      </w:r>
      <w:r>
        <w:t xml:space="preserve"> </w:t>
      </w:r>
      <w:r>
        <w:rPr>
          <w:bCs/>
          <w:b/>
        </w:rPr>
        <w:t xml:space="preserve">South Korea Seoul</w:t>
      </w:r>
      <w:r>
        <w:t xml:space="preserve">, where cutting-edge marine research converges with national policy and global environmental stewardship.</w:t>
      </w:r>
    </w:p>
    <w:p>
      <w:pPr>
        <w:pStyle w:val="BodyText"/>
      </w:pPr>
      <w:r>
        <w:t xml:space="preserve">My academic foundation was forged at the University of California, Santa Barbara, where I earned a Master’s in Marine Environmental Science with distinction. My thesis on "Microplastic Accumulation Patterns in the Eastern Pacific: Implications for Coastal Ecosystems" required advanced data analysis of satellite imagery, CTD sensor deployments, and bioindicators across 12 research voyages. This work culminated in a publication in *Marine Pollution Bulletin* and established my proficiency with oceanographic instrumentation systems—skills directly applicable to KIOST’s state-of-the-art facilities in Seoul. More importantly, it ignited my commitment to solving marine challenges through interdisciplinary innovation, a mission I now seek to advance within Korea’s vibrant scientific ecosystem.</w:t>
      </w:r>
    </w:p>
    <w:p>
      <w:pPr>
        <w:pStyle w:val="BodyText"/>
      </w:pPr>
      <w:r>
        <w:t xml:space="preserve">What compels me toward</w:t>
      </w:r>
      <w:r>
        <w:t xml:space="preserve"> </w:t>
      </w:r>
      <w:r>
        <w:rPr>
          <w:bCs/>
          <w:b/>
        </w:rPr>
        <w:t xml:space="preserve">South Korea Seoul</w:t>
      </w:r>
      <w:r>
        <w:t xml:space="preserve"> </w:t>
      </w:r>
      <w:r>
        <w:t xml:space="preserve">is not merely its world-class infrastructure but its visionary integration of ocean science into national strategy. I have closely followed South Korea’s 2030 Blue Economy Plan and the establishment of the National Ocean Research Institute in Incheon (a mere hour from Seoul), which prioritizes sustainable fisheries, coastal erosion mitigation, and deep-sea resource management—domains where my expertise aligns precisely with KIOST’s strategic goals. The Seoul-based</w:t>
      </w:r>
      <w:r>
        <w:t xml:space="preserve"> </w:t>
      </w:r>
      <w:r>
        <w:rPr>
          <w:bCs/>
          <w:b/>
        </w:rPr>
        <w:t xml:space="preserve">Seoul Oceanographic Research Scholarship</w:t>
      </w:r>
      <w:r>
        <w:t xml:space="preserve"> </w:t>
      </w:r>
      <w:r>
        <w:t xml:space="preserve">represents an unparalleled opportunity to collaborate with researchers like Dr. Ji-Hoon Kim (KIOST’s lead on East Sea circulation models) and contribute to projects such as the "Korea Coastal Resilience Initiative," which directly addresses sea-level rise threats facing Seoul’s port city infrastructure.</w:t>
      </w:r>
    </w:p>
    <w:p>
      <w:pPr>
        <w:pStyle w:val="BodyText"/>
      </w:pPr>
      <w:r>
        <w:t xml:space="preserve">My professional journey has prepared me for this collaboration. As a Research Assistant at the Monterey Bay Aquarium Research Institute, I designed autonomous underwater vehicle (AUV) missions to map benthic habitats in the Gulf of California, analyzing 40+ terabytes of sonar data. This experience honed my ability to translate complex oceanographic datasets into actionable climate adaptation strategies—exactly the skill set required for Seoul’s mission to develop predictive models for Yellow Sea ecosystem shifts. Additionally, my fluency in Korean (TOPIK Level 4) and cultural immersion during a semester at Yonsei University have equipped me to seamlessly integrate into the Seoul scientific community, fostering cross-cultural research partnerships essential for tackling transnational marine issues.</w:t>
      </w:r>
    </w:p>
    <w:p>
      <w:pPr>
        <w:pStyle w:val="BodyText"/>
      </w:pPr>
      <w:r>
        <w:t xml:space="preserve">I am particularly drawn to the scholarship’s emphasis on "Ocean Science for Sustainable Society," a principle I’ve championed through my volunteer work with Ocean Conservancy. In 2021, I coordinated a beach clean-up initiative in San Diego that engaged 500+ community members and collected data on microplastic sources—data later used to advocate for local plastic-reduction policies. This demonstrated my commitment to making ocean science accessible and actionable, values deeply embedded in Korea’s marine conservation ethos. In</w:t>
      </w:r>
      <w:r>
        <w:t xml:space="preserve"> </w:t>
      </w:r>
      <w:r>
        <w:rPr>
          <w:bCs/>
          <w:b/>
        </w:rPr>
        <w:t xml:space="preserve">South Korea Seoul</w:t>
      </w:r>
      <w:r>
        <w:t xml:space="preserve">, I aim to replicate this model through partnerships with Seoul Metropolitan Government’s Environmental Policy Division, leveraging scholarship resources to develop community-based monitoring programs along the Han River estuary.</w:t>
      </w:r>
    </w:p>
    <w:p>
      <w:pPr>
        <w:pStyle w:val="BodyText"/>
      </w:pPr>
      <w:r>
        <w:t xml:space="preserve">The unique geography of Seoul and its surrounding coastal regions presents an unparalleled natural laboratory. The confluence of the Yellow Sea’s monsoonal currents, rapid urbanization impacts, and Korea’s extensive marine protected areas offers rich data for studying climate-ocean interactions. I propose to focus my doctoral research at KIOST on "Anthropogenic Influences on Phytoplankton Dynamics in the East Sea," utilizing Seoul’s advanced computational resources (e.g., KISTI supercomputing cluster) to model how Seoul’s industrial emissions and coastal development alter nutrient cycles. This research directly supports Korea’s pledge to achieve carbon neutrality by 2050, positioning me as a bridge between international oceanography and South Korea’s climate leadership.</w:t>
      </w:r>
    </w:p>
    <w:p>
      <w:pPr>
        <w:pStyle w:val="BodyText"/>
      </w:pPr>
      <w:r>
        <w:t xml:space="preserve">My long-term vision extends beyond academic contributions. I aspire to establish the first</w:t>
      </w:r>
      <w:r>
        <w:t xml:space="preserve"> </w:t>
      </w:r>
      <w:r>
        <w:rPr>
          <w:iCs/>
          <w:i/>
        </w:rPr>
        <w:t xml:space="preserve">Seoul-based Ocean Science Outreach Hub</w:t>
      </w:r>
      <w:r>
        <w:t xml:space="preserve">, partnering with Seoul National University’s Marine Science Program to train students from underserved communities in coastal monitoring techniques. This aligns with the scholarship’s goal of nurturing future ocean leaders who embody scientific excellence and societal impact—qualities I exemplify through my mentorship of 15 high school interns during my MSc program. By choosing</w:t>
      </w:r>
      <w:r>
        <w:t xml:space="preserve"> </w:t>
      </w:r>
      <w:r>
        <w:rPr>
          <w:bCs/>
          <w:b/>
        </w:rPr>
        <w:t xml:space="preserve">South Korea Seoul</w:t>
      </w:r>
      <w:r>
        <w:t xml:space="preserve"> </w:t>
      </w:r>
      <w:r>
        <w:t xml:space="preserve">as my academic home, I commit to becoming a lifelong advocate for Korea’s marine legacy, ensuring that the</w:t>
      </w:r>
      <w:r>
        <w:t xml:space="preserve"> </w:t>
      </w:r>
      <w:r>
        <w:rPr>
          <w:bCs/>
          <w:b/>
        </w:rPr>
        <w:t xml:space="preserve">Scholarship Application Letter</w:t>
      </w:r>
      <w:r>
        <w:t xml:space="preserve"> </w:t>
      </w:r>
      <w:r>
        <w:t xml:space="preserve">reflects not just personal ambition but a dedication to elevating ocean science within your nation’s global narrative.</w:t>
      </w:r>
    </w:p>
    <w:p>
      <w:pPr>
        <w:pStyle w:val="BodyText"/>
      </w:pPr>
      <w:r>
        <w:t xml:space="preserve">I am confident that my technical expertise, cultural adaptability, and unwavering commitment to ocean sustainability make me an ideal candidate for this scholarship. I have attached my CV, academic transcripts, and letters of recommendation from Dr. Elena Torres (UCSB) and Dr. Lee Sang-min (KIOST), who attest to my potential to thrive in Seoul’s research environment. Thank you for considering my application. I welcome the opportunity to discuss how my work as an</w:t>
      </w:r>
      <w:r>
        <w:t xml:space="preserve"> </w:t>
      </w:r>
      <w:r>
        <w:rPr>
          <w:bCs/>
          <w:b/>
        </w:rPr>
        <w:t xml:space="preserve">Oceanographer</w:t>
      </w:r>
      <w:r>
        <w:t xml:space="preserve"> </w:t>
      </w:r>
      <w:r>
        <w:t xml:space="preserve">can advance the mission of your program and contribute meaningfully to South Korea’s scientific prominence.</w:t>
      </w:r>
    </w:p>
    <w:p>
      <w:pPr>
        <w:pStyle w:val="BodyText"/>
      </w:pPr>
      <w:r>
        <w:t xml:space="preserve">Sincerely,</w:t>
      </w:r>
    </w:p>
    <w:p>
      <w:pPr>
        <w:pStyle w:val="BodyText"/>
      </w:pPr>
      <w:r>
        <w:rPr>
          <w:bCs/>
          <w:b/>
        </w:rPr>
        <w:t xml:space="preserve">[Your Full Name]</w:t>
      </w:r>
    </w:p>
    <w:p>
      <w:pPr>
        <w:pStyle w:val="BodyText"/>
      </w:pPr>
      <w:r>
        <w:t xml:space="preserve">Master of Science in Marine Environmental Science</w:t>
      </w:r>
      <w:r>
        <w:br/>
      </w:r>
      <w:r>
        <w:t xml:space="preserve">University of California, Santa Barbara</w:t>
      </w:r>
    </w:p>
    <w:p>
      <w:pPr>
        <w:pStyle w:val="BodyText"/>
      </w:pPr>
      <w:r>
        <w:t xml:space="preserve">Email: your.email@university.edu | Phone: +1 (555) 123-456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ceanographer - South Korea Seoul</dc:title>
  <dc:creator/>
  <dc:language>en</dc:language>
  <cp:keywords/>
  <dcterms:created xsi:type="dcterms:W3CDTF">2026-07-21T08:33:36Z</dcterms:created>
  <dcterms:modified xsi:type="dcterms:W3CDTF">2026-07-21T08:33:36Z</dcterms:modified>
</cp:coreProperties>
</file>

<file path=docProps/custom.xml><?xml version="1.0" encoding="utf-8"?>
<Properties xmlns="http://schemas.openxmlformats.org/officeDocument/2006/custom-properties" xmlns:vt="http://schemas.openxmlformats.org/officeDocument/2006/docPropsVTypes"/>
</file>